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51D78D" w14:textId="77777777" w:rsidR="0007259B" w:rsidRPr="001F773A" w:rsidRDefault="00594A58" w:rsidP="00497B83">
      <w:pPr>
        <w:ind w:right="-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sl-SI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B51D7A8" wp14:editId="2B51D7A9">
                <wp:simplePos x="0" y="0"/>
                <wp:positionH relativeFrom="column">
                  <wp:posOffset>3938270</wp:posOffset>
                </wp:positionH>
                <wp:positionV relativeFrom="paragraph">
                  <wp:posOffset>-289560</wp:posOffset>
                </wp:positionV>
                <wp:extent cx="1533525" cy="824865"/>
                <wp:effectExtent l="4445" t="4445" r="0" b="0"/>
                <wp:wrapNone/>
                <wp:docPr id="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3525" cy="8248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B51D7CF" w14:textId="77777777" w:rsidR="009A37FB" w:rsidRDefault="009A37F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B51D7A8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310.1pt;margin-top:-22.8pt;width:120.75pt;height:64.9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" filled="f" stroked="f">
                <v:textbox>
                  <w:txbxContent>
                    <w:p w14:paraId="2B51D7CF" w14:textId="77777777" w:rsidR="009A37FB" w:rsidRDefault="009A37FB"/>
                  </w:txbxContent>
                </v:textbox>
              </v:shape>
            </w:pict>
          </mc:Fallback>
        </mc:AlternateContent>
      </w:r>
      <w:r w:rsidR="00FF0C0C" w:rsidRPr="00360F48">
        <w:rPr>
          <w:rFonts w:ascii="Arial" w:hAnsi="Arial" w:cs="Arial"/>
          <w:b/>
          <w:sz w:val="24"/>
          <w:szCs w:val="24"/>
          <w:bdr w:val="single" w:sz="4" w:space="0" w:color="auto"/>
        </w:rPr>
        <w:t>Priloga 3:</w:t>
      </w:r>
      <w:r w:rsidR="00360F48">
        <w:rPr>
          <w:rFonts w:ascii="Arial" w:hAnsi="Arial" w:cs="Arial"/>
          <w:b/>
          <w:sz w:val="24"/>
          <w:szCs w:val="24"/>
          <w:bdr w:val="single" w:sz="4" w:space="0" w:color="auto"/>
        </w:rPr>
        <w:t xml:space="preserve"> </w:t>
      </w:r>
      <w:r w:rsidR="0043664E" w:rsidRPr="00360F48">
        <w:rPr>
          <w:rFonts w:ascii="Times New Roman" w:hAnsi="Times New Roman" w:cs="Times New Roman"/>
          <w:noProof/>
          <w:sz w:val="24"/>
          <w:szCs w:val="24"/>
          <w:bdr w:val="single" w:sz="4" w:space="0" w:color="auto"/>
          <w:lang w:eastAsia="sl-SI"/>
        </w:rPr>
        <w:tab/>
      </w:r>
      <w:r w:rsidR="00FC7C12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</w: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B51D7AA" wp14:editId="2B51D7AB">
                <wp:simplePos x="0" y="0"/>
                <wp:positionH relativeFrom="column">
                  <wp:posOffset>3938270</wp:posOffset>
                </wp:positionH>
                <wp:positionV relativeFrom="paragraph">
                  <wp:posOffset>-508635</wp:posOffset>
                </wp:positionV>
                <wp:extent cx="1533525" cy="1043940"/>
                <wp:effectExtent l="4445" t="4445" r="0" b="0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3525" cy="1043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B51D7D0" w14:textId="77777777" w:rsidR="0007259B" w:rsidRDefault="0007259B" w:rsidP="0007259B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napToGri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2B51D7D1" w14:textId="77777777" w:rsidR="0007259B" w:rsidRDefault="0007259B" w:rsidP="0007259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51D7AA" id="Text Box 7" o:spid="_x0000_s1027" type="#_x0000_t202" style="position:absolute;left:0;text-align:left;margin-left:310.1pt;margin-top:-40.05pt;width:120.75pt;height:82.2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" filled="f" stroked="f">
                <v:textbox>
                  <w:txbxContent>
                    <w:p w14:paraId="2B51D7D0" w14:textId="77777777" w:rsidR="0007259B" w:rsidRDefault="0007259B" w:rsidP="0007259B">
                      <w:pPr>
                        <w:widowControl w:val="0"/>
                        <w:autoSpaceDE w:val="0"/>
                        <w:autoSpaceDN w:val="0"/>
                        <w:adjustRightInd w:val="0"/>
                        <w:snapToGrid w:val="0"/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2B51D7D1" w14:textId="77777777" w:rsidR="0007259B" w:rsidRDefault="0007259B" w:rsidP="0007259B"/>
                  </w:txbxContent>
                </v:textbox>
              </v:shape>
            </w:pict>
          </mc:Fallback>
        </mc:AlternateContent>
      </w:r>
      <w:r w:rsidR="0007259B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      </w:t>
      </w:r>
      <w:r w:rsidR="0007259B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07259B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07259B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  <w:t xml:space="preserve">              </w:t>
      </w:r>
    </w:p>
    <w:p w14:paraId="2B51D78E" w14:textId="58D22AAE" w:rsidR="00DF76A4" w:rsidRDefault="0007259B" w:rsidP="00497B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DF76A4">
        <w:rPr>
          <w:rFonts w:ascii="Arial" w:hAnsi="Arial" w:cs="Arial"/>
          <w:b/>
          <w:sz w:val="24"/>
          <w:szCs w:val="24"/>
        </w:rPr>
        <w:t>SOGLASJE STARŠEV</w:t>
      </w:r>
      <w:r w:rsidR="00C178B1">
        <w:rPr>
          <w:rFonts w:ascii="Arial" w:hAnsi="Arial" w:cs="Arial"/>
          <w:b/>
          <w:sz w:val="24"/>
          <w:szCs w:val="24"/>
        </w:rPr>
        <w:t xml:space="preserve"> </w:t>
      </w:r>
    </w:p>
    <w:p w14:paraId="2B51D78F" w14:textId="77777777" w:rsidR="00FF0C0C" w:rsidRPr="00A223FD" w:rsidRDefault="00DF76A4" w:rsidP="00497B83">
      <w:pPr>
        <w:jc w:val="both"/>
        <w:rPr>
          <w:rFonts w:ascii="Arial" w:hAnsi="Arial" w:cs="Arial"/>
          <w:sz w:val="24"/>
          <w:szCs w:val="24"/>
        </w:rPr>
      </w:pPr>
      <w:r w:rsidRPr="00A223FD">
        <w:rPr>
          <w:rFonts w:ascii="Arial" w:hAnsi="Arial" w:cs="Arial"/>
          <w:sz w:val="24"/>
          <w:szCs w:val="24"/>
        </w:rPr>
        <w:t xml:space="preserve">Spodaj podpisani ________________________________(ime, priimek starša oz. skrbnika), </w:t>
      </w:r>
    </w:p>
    <w:p w14:paraId="2B51D790" w14:textId="77777777" w:rsidR="001D356E" w:rsidRDefault="00DF76A4" w:rsidP="00497B83">
      <w:pPr>
        <w:jc w:val="both"/>
        <w:rPr>
          <w:rFonts w:ascii="Arial" w:hAnsi="Arial" w:cs="Arial"/>
          <w:sz w:val="24"/>
          <w:szCs w:val="24"/>
        </w:rPr>
      </w:pPr>
      <w:r w:rsidRPr="00A223FD">
        <w:rPr>
          <w:rFonts w:ascii="Arial" w:hAnsi="Arial" w:cs="Arial"/>
          <w:sz w:val="24"/>
          <w:szCs w:val="24"/>
        </w:rPr>
        <w:t xml:space="preserve">starš/skrbnik dijaka ____________________________________ (ime in priimek dijaka) </w:t>
      </w:r>
    </w:p>
    <w:p w14:paraId="2B51D791" w14:textId="1EBA8C61"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</w:rPr>
      </w:pPr>
      <w:r w:rsidRPr="00A223FD">
        <w:rPr>
          <w:rFonts w:ascii="Arial" w:hAnsi="Arial" w:cs="Arial"/>
          <w:sz w:val="24"/>
          <w:szCs w:val="24"/>
        </w:rPr>
        <w:t xml:space="preserve">soglašam, da moja hči/ moj sin, </w:t>
      </w:r>
      <w:r w:rsidRPr="0086310B">
        <w:rPr>
          <w:rFonts w:ascii="Arial" w:hAnsi="Arial" w:cs="Arial"/>
          <w:b/>
          <w:sz w:val="24"/>
          <w:szCs w:val="24"/>
        </w:rPr>
        <w:t xml:space="preserve">opravlja praktično izobraževanje </w:t>
      </w:r>
      <w:r w:rsidR="00C64AE9">
        <w:rPr>
          <w:rFonts w:ascii="Arial" w:hAnsi="Arial" w:cs="Arial"/>
          <w:b/>
          <w:sz w:val="24"/>
          <w:szCs w:val="24"/>
        </w:rPr>
        <w:t>v Španiji</w:t>
      </w:r>
      <w:r w:rsidR="003B4134">
        <w:rPr>
          <w:rFonts w:ascii="Arial" w:hAnsi="Arial" w:cs="Arial"/>
          <w:b/>
          <w:sz w:val="24"/>
          <w:szCs w:val="24"/>
        </w:rPr>
        <w:t>.</w:t>
      </w:r>
    </w:p>
    <w:p w14:paraId="2B51D792" w14:textId="77777777" w:rsidR="001D356E" w:rsidRPr="00466B17" w:rsidRDefault="00DF76A4" w:rsidP="00497B83">
      <w:pPr>
        <w:jc w:val="both"/>
        <w:rPr>
          <w:rFonts w:ascii="Arial" w:hAnsi="Arial" w:cs="Arial"/>
          <w:sz w:val="24"/>
          <w:szCs w:val="24"/>
        </w:rPr>
      </w:pPr>
      <w:r w:rsidRPr="00466B17">
        <w:rPr>
          <w:rFonts w:ascii="Arial" w:hAnsi="Arial" w:cs="Arial"/>
          <w:sz w:val="24"/>
          <w:szCs w:val="24"/>
        </w:rPr>
        <w:t xml:space="preserve">S podpisom soglašam, da bom </w:t>
      </w:r>
      <w:r w:rsidRPr="0030191D">
        <w:rPr>
          <w:rFonts w:ascii="Arial" w:hAnsi="Arial" w:cs="Arial"/>
          <w:b/>
          <w:sz w:val="24"/>
          <w:szCs w:val="24"/>
        </w:rPr>
        <w:t>v primeru neopravičene odpovedi, povrnil nastale</w:t>
      </w:r>
      <w:r w:rsidR="0030191D">
        <w:rPr>
          <w:rFonts w:ascii="Arial" w:hAnsi="Arial" w:cs="Arial"/>
          <w:b/>
          <w:sz w:val="24"/>
          <w:szCs w:val="24"/>
        </w:rPr>
        <w:t xml:space="preserve"> </w:t>
      </w:r>
      <w:r w:rsidR="0030191D" w:rsidRPr="0030191D">
        <w:rPr>
          <w:rFonts w:ascii="Arial" w:hAnsi="Arial" w:cs="Arial"/>
          <w:b/>
          <w:sz w:val="24"/>
          <w:szCs w:val="24"/>
        </w:rPr>
        <w:t>stroške</w:t>
      </w:r>
      <w:r w:rsidR="0030191D">
        <w:rPr>
          <w:rFonts w:ascii="Arial" w:hAnsi="Arial" w:cs="Arial"/>
          <w:b/>
          <w:sz w:val="24"/>
          <w:szCs w:val="24"/>
        </w:rPr>
        <w:t>.</w:t>
      </w:r>
      <w:r w:rsidRPr="00466B17">
        <w:rPr>
          <w:rFonts w:ascii="Arial" w:hAnsi="Arial" w:cs="Arial"/>
          <w:sz w:val="24"/>
          <w:szCs w:val="24"/>
        </w:rPr>
        <w:t xml:space="preserve"> </w:t>
      </w:r>
    </w:p>
    <w:p w14:paraId="2B51D793" w14:textId="77777777" w:rsidR="00895EAB" w:rsidRPr="002E7A76" w:rsidRDefault="00895EAB" w:rsidP="00895EAB">
      <w:pPr>
        <w:rPr>
          <w:rFonts w:ascii="Arial" w:hAnsi="Arial" w:cs="Arial"/>
          <w:sz w:val="24"/>
          <w:szCs w:val="24"/>
        </w:rPr>
      </w:pPr>
      <w:r w:rsidRPr="002E7A76">
        <w:rPr>
          <w:rFonts w:ascii="Arial" w:hAnsi="Arial" w:cs="Arial"/>
          <w:b/>
          <w:sz w:val="24"/>
          <w:szCs w:val="24"/>
        </w:rPr>
        <w:t>Seznanjen sem</w:t>
      </w:r>
      <w:r w:rsidRPr="002E7A76">
        <w:rPr>
          <w:rFonts w:ascii="Arial" w:hAnsi="Arial" w:cs="Arial"/>
          <w:sz w:val="24"/>
          <w:szCs w:val="24"/>
        </w:rPr>
        <w:t xml:space="preserve">, da se bodo za namen projekta </w:t>
      </w:r>
      <w:r w:rsidRPr="002E7A76">
        <w:rPr>
          <w:rFonts w:ascii="Arial" w:hAnsi="Arial" w:cs="Arial"/>
          <w:b/>
          <w:sz w:val="24"/>
          <w:szCs w:val="24"/>
        </w:rPr>
        <w:t>obdelovali tudi osebni podatki mojega otroka</w:t>
      </w:r>
      <w:r w:rsidRPr="002E7A76">
        <w:rPr>
          <w:rFonts w:ascii="Arial" w:hAnsi="Arial" w:cs="Arial"/>
          <w:sz w:val="24"/>
          <w:szCs w:val="24"/>
        </w:rPr>
        <w:t>, ki so potrebni za izvedbo učnega sporazuma in spremljajočih aktivnosti, kamor sodi tudi obdelava osebni</w:t>
      </w:r>
      <w:r w:rsidR="0030191D" w:rsidRPr="002E7A76">
        <w:rPr>
          <w:rFonts w:ascii="Arial" w:hAnsi="Arial" w:cs="Arial"/>
          <w:sz w:val="24"/>
          <w:szCs w:val="24"/>
        </w:rPr>
        <w:t xml:space="preserve">h podatkov otroka za namen </w:t>
      </w:r>
      <w:r w:rsidRPr="002E7A76">
        <w:rPr>
          <w:rFonts w:ascii="Arial" w:hAnsi="Arial" w:cs="Arial"/>
          <w:sz w:val="24"/>
          <w:szCs w:val="24"/>
        </w:rPr>
        <w:t>izvedbe potovanja in bivanja (nakup letalske karte, organizacija drugih prevozov, nastanitve ipd.) - vključno z objavo rezultatov/izdelkov otroka (objavo fotografij s projekta na spletni strani, v šolskih publikacijah, na razstavah ipd. in sodelovanjem dijaka z različnimi mediji in institucijami v okviru projekta.</w:t>
      </w:r>
    </w:p>
    <w:p w14:paraId="2B51D794" w14:textId="77777777"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pl-PL"/>
        </w:rPr>
      </w:pPr>
      <w:r w:rsidRPr="00A223FD">
        <w:rPr>
          <w:rFonts w:ascii="Arial" w:hAnsi="Arial" w:cs="Arial"/>
          <w:sz w:val="24"/>
          <w:szCs w:val="24"/>
          <w:lang w:val="pl-PL"/>
        </w:rPr>
        <w:t xml:space="preserve">Kraj in datum: </w:t>
      </w:r>
      <w:r w:rsidRPr="00A223FD">
        <w:rPr>
          <w:rFonts w:ascii="Arial" w:hAnsi="Arial" w:cs="Arial"/>
          <w:sz w:val="24"/>
          <w:szCs w:val="24"/>
          <w:lang w:val="pl-PL"/>
        </w:rPr>
        <w:tab/>
      </w:r>
      <w:r w:rsidRPr="00A223FD">
        <w:rPr>
          <w:rFonts w:ascii="Arial" w:hAnsi="Arial" w:cs="Arial"/>
          <w:sz w:val="24"/>
          <w:szCs w:val="24"/>
          <w:lang w:val="pl-PL"/>
        </w:rPr>
        <w:tab/>
        <w:t xml:space="preserve">______________________________          </w:t>
      </w:r>
    </w:p>
    <w:p w14:paraId="2B51D795" w14:textId="77777777"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pl-PL"/>
        </w:rPr>
      </w:pPr>
      <w:r w:rsidRPr="00A223FD">
        <w:rPr>
          <w:rFonts w:ascii="Arial" w:hAnsi="Arial" w:cs="Arial"/>
          <w:sz w:val="24"/>
          <w:szCs w:val="24"/>
          <w:lang w:val="pl-PL"/>
        </w:rPr>
        <w:t>Podpis staršev/skrbnikov:</w:t>
      </w:r>
      <w:r w:rsidRPr="00A223FD">
        <w:rPr>
          <w:rFonts w:ascii="Arial" w:hAnsi="Arial" w:cs="Arial"/>
          <w:sz w:val="24"/>
          <w:szCs w:val="24"/>
          <w:lang w:val="pl-PL"/>
        </w:rPr>
        <w:tab/>
        <w:t>_______________________________</w:t>
      </w:r>
    </w:p>
    <w:p w14:paraId="2B51D796" w14:textId="77777777"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pl-PL"/>
        </w:rPr>
      </w:pPr>
      <w:r w:rsidRPr="00A223FD">
        <w:rPr>
          <w:rFonts w:ascii="Arial" w:hAnsi="Arial" w:cs="Arial"/>
          <w:sz w:val="24"/>
          <w:szCs w:val="24"/>
          <w:lang w:val="pl-PL"/>
        </w:rPr>
        <w:t xml:space="preserve">Telefonska številka staršev oz skrbnikov: </w:t>
      </w:r>
    </w:p>
    <w:p w14:paraId="2B51D797" w14:textId="77777777"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de-DE"/>
        </w:rPr>
      </w:pPr>
      <w:proofErr w:type="spellStart"/>
      <w:r w:rsidRPr="00A223FD">
        <w:rPr>
          <w:rFonts w:ascii="Arial" w:hAnsi="Arial" w:cs="Arial"/>
          <w:sz w:val="24"/>
          <w:szCs w:val="24"/>
          <w:lang w:val="de-DE"/>
        </w:rPr>
        <w:t>mama</w:t>
      </w:r>
      <w:proofErr w:type="spellEnd"/>
      <w:r w:rsidRPr="00A223FD">
        <w:rPr>
          <w:rFonts w:ascii="Arial" w:hAnsi="Arial" w:cs="Arial"/>
          <w:sz w:val="24"/>
          <w:szCs w:val="24"/>
          <w:lang w:val="de-DE"/>
        </w:rPr>
        <w:t xml:space="preserve">: </w:t>
      </w:r>
      <w:r w:rsidRPr="00A223FD">
        <w:rPr>
          <w:rFonts w:ascii="Arial" w:hAnsi="Arial" w:cs="Arial"/>
          <w:sz w:val="24"/>
          <w:szCs w:val="24"/>
          <w:lang w:val="de-DE"/>
        </w:rPr>
        <w:tab/>
        <w:t>_________________________</w:t>
      </w:r>
      <w:r w:rsidRPr="00A223FD">
        <w:rPr>
          <w:rFonts w:ascii="Arial" w:hAnsi="Arial" w:cs="Arial"/>
          <w:sz w:val="24"/>
          <w:szCs w:val="24"/>
          <w:lang w:val="de-DE"/>
        </w:rPr>
        <w:tab/>
        <w:t xml:space="preserve">     </w:t>
      </w:r>
      <w:proofErr w:type="spellStart"/>
      <w:r w:rsidRPr="00A223FD">
        <w:rPr>
          <w:rFonts w:ascii="Arial" w:hAnsi="Arial" w:cs="Arial"/>
          <w:sz w:val="24"/>
          <w:szCs w:val="24"/>
          <w:lang w:val="de-DE"/>
        </w:rPr>
        <w:t>e-mail</w:t>
      </w:r>
      <w:proofErr w:type="spellEnd"/>
      <w:r w:rsidRPr="00A223FD">
        <w:rPr>
          <w:rFonts w:ascii="Arial" w:hAnsi="Arial" w:cs="Arial"/>
          <w:sz w:val="24"/>
          <w:szCs w:val="24"/>
          <w:lang w:val="de-DE"/>
        </w:rPr>
        <w:t>: ______________________</w:t>
      </w:r>
    </w:p>
    <w:p w14:paraId="2B51D798" w14:textId="77777777"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de-DE"/>
        </w:rPr>
      </w:pPr>
      <w:proofErr w:type="spellStart"/>
      <w:r w:rsidRPr="00A223FD">
        <w:rPr>
          <w:rFonts w:ascii="Arial" w:hAnsi="Arial" w:cs="Arial"/>
          <w:sz w:val="24"/>
          <w:szCs w:val="24"/>
          <w:lang w:val="de-DE"/>
        </w:rPr>
        <w:t>oče</w:t>
      </w:r>
      <w:proofErr w:type="spellEnd"/>
      <w:r w:rsidRPr="00A223FD">
        <w:rPr>
          <w:rFonts w:ascii="Arial" w:hAnsi="Arial" w:cs="Arial"/>
          <w:sz w:val="24"/>
          <w:szCs w:val="24"/>
          <w:lang w:val="de-DE"/>
        </w:rPr>
        <w:t xml:space="preserve">: </w:t>
      </w:r>
      <w:r w:rsidRPr="00A223FD">
        <w:rPr>
          <w:rFonts w:ascii="Arial" w:hAnsi="Arial" w:cs="Arial"/>
          <w:sz w:val="24"/>
          <w:szCs w:val="24"/>
          <w:lang w:val="de-DE"/>
        </w:rPr>
        <w:tab/>
      </w:r>
      <w:r w:rsidRPr="00A223FD">
        <w:rPr>
          <w:rFonts w:ascii="Arial" w:hAnsi="Arial" w:cs="Arial"/>
          <w:sz w:val="24"/>
          <w:szCs w:val="24"/>
          <w:lang w:val="de-DE"/>
        </w:rPr>
        <w:tab/>
        <w:t xml:space="preserve">_________________________        </w:t>
      </w:r>
      <w:proofErr w:type="spellStart"/>
      <w:r w:rsidRPr="00A223FD">
        <w:rPr>
          <w:rFonts w:ascii="Arial" w:hAnsi="Arial" w:cs="Arial"/>
          <w:sz w:val="24"/>
          <w:szCs w:val="24"/>
          <w:lang w:val="de-DE"/>
        </w:rPr>
        <w:t>e-mail</w:t>
      </w:r>
      <w:proofErr w:type="spellEnd"/>
      <w:r w:rsidRPr="00A223FD">
        <w:rPr>
          <w:rFonts w:ascii="Arial" w:hAnsi="Arial" w:cs="Arial"/>
          <w:sz w:val="24"/>
          <w:szCs w:val="24"/>
          <w:lang w:val="de-DE"/>
        </w:rPr>
        <w:t>: ______________________</w:t>
      </w:r>
    </w:p>
    <w:p w14:paraId="2B51D799" w14:textId="77777777" w:rsidR="00DF76A4" w:rsidRPr="00A223FD" w:rsidRDefault="00DF76A4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14:paraId="2B51D79A" w14:textId="77777777" w:rsidR="00DF76A4" w:rsidRPr="00A223FD" w:rsidRDefault="00DF76A4" w:rsidP="00497B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  <w:r w:rsidRPr="00A223FD">
        <w:rPr>
          <w:rFonts w:ascii="Arial" w:hAnsi="Arial" w:cs="Arial"/>
          <w:b/>
          <w:sz w:val="24"/>
          <w:szCs w:val="24"/>
          <w:lang w:val="de-DE"/>
        </w:rPr>
        <w:t>ZAVAROVANJE</w:t>
      </w:r>
      <w:r w:rsidR="000B7831" w:rsidRPr="00A223FD">
        <w:rPr>
          <w:rFonts w:ascii="Arial" w:hAnsi="Arial" w:cs="Arial"/>
          <w:b/>
          <w:sz w:val="24"/>
          <w:szCs w:val="24"/>
          <w:lang w:val="de-DE"/>
        </w:rPr>
        <w:t xml:space="preserve"> TUJINA</w:t>
      </w:r>
      <w:r w:rsidR="00FF0C0C" w:rsidRPr="00A223FD">
        <w:rPr>
          <w:rFonts w:ascii="Arial" w:hAnsi="Arial" w:cs="Arial"/>
          <w:b/>
          <w:sz w:val="24"/>
          <w:szCs w:val="24"/>
          <w:lang w:val="de-DE"/>
        </w:rPr>
        <w:t>:</w:t>
      </w:r>
    </w:p>
    <w:p w14:paraId="2B51D79B" w14:textId="77777777" w:rsidR="000B7831" w:rsidRPr="00A223FD" w:rsidRDefault="000B7831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14:paraId="2B51D79C" w14:textId="77777777" w:rsidR="009934F3" w:rsidRDefault="009934F3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14:paraId="2B51D79D" w14:textId="77777777" w:rsidR="0083679A" w:rsidRPr="00E848D6" w:rsidRDefault="00E848D6" w:rsidP="00497B8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848D6">
        <w:rPr>
          <w:rFonts w:ascii="Arial" w:hAnsi="Arial" w:cs="Arial"/>
          <w:sz w:val="24"/>
          <w:szCs w:val="24"/>
        </w:rPr>
        <w:t xml:space="preserve">Turistično zavarovanje z zavarovanjem odgovornosti </w:t>
      </w:r>
      <w:r w:rsidR="0083679A" w:rsidRPr="00E848D6">
        <w:rPr>
          <w:rFonts w:ascii="Arial" w:hAnsi="Arial" w:cs="Arial"/>
          <w:sz w:val="24"/>
          <w:szCs w:val="24"/>
        </w:rPr>
        <w:t xml:space="preserve">za </w:t>
      </w:r>
      <w:r w:rsidR="00FE4430">
        <w:rPr>
          <w:rFonts w:ascii="Arial" w:hAnsi="Arial" w:cs="Arial"/>
          <w:sz w:val="24"/>
          <w:szCs w:val="24"/>
        </w:rPr>
        <w:t xml:space="preserve">obdobje </w:t>
      </w:r>
      <w:r w:rsidR="00D5664E" w:rsidRPr="00E848D6">
        <w:rPr>
          <w:rFonts w:ascii="Arial" w:hAnsi="Arial" w:cs="Arial"/>
          <w:sz w:val="24"/>
          <w:szCs w:val="24"/>
        </w:rPr>
        <w:t>mobilnosti</w:t>
      </w:r>
      <w:r w:rsidR="0001052F">
        <w:rPr>
          <w:rFonts w:ascii="Arial" w:hAnsi="Arial" w:cs="Arial"/>
          <w:sz w:val="24"/>
          <w:szCs w:val="24"/>
        </w:rPr>
        <w:t xml:space="preserve"> bo sklenjeno s strani BC Naklo.</w:t>
      </w:r>
    </w:p>
    <w:p w14:paraId="2B51D79E" w14:textId="77777777" w:rsidR="00D14D40" w:rsidRPr="007E4C7E" w:rsidRDefault="00D14D40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2B51D79F" w14:textId="77777777" w:rsidR="00A223FD" w:rsidRPr="00A223FD" w:rsidRDefault="00A223FD" w:rsidP="00497B8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2B51D7A0" w14:textId="77777777" w:rsidR="00A223FD" w:rsidRDefault="00A223FD" w:rsidP="00497B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ZDRAVSTVENE POSEBNOSTI</w:t>
      </w:r>
      <w:r w:rsidR="00E62C09">
        <w:rPr>
          <w:rFonts w:ascii="Arial" w:hAnsi="Arial" w:cs="Arial"/>
          <w:b/>
          <w:sz w:val="24"/>
          <w:szCs w:val="24"/>
        </w:rPr>
        <w:t>:</w:t>
      </w:r>
    </w:p>
    <w:p w14:paraId="2B51D7A1" w14:textId="77777777" w:rsidR="00A223FD" w:rsidRPr="00A223FD" w:rsidRDefault="00A223FD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14:paraId="2B51D7A2" w14:textId="77777777" w:rsidR="00DF76A4" w:rsidRPr="00A223FD" w:rsidRDefault="00DF76A4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2B51D7A3" w14:textId="77777777" w:rsidR="001D356E" w:rsidRDefault="00DF76A4" w:rsidP="00497B83">
      <w:pPr>
        <w:pBdr>
          <w:bottom w:val="single" w:sz="12" w:space="1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223FD">
        <w:rPr>
          <w:rFonts w:ascii="Arial" w:hAnsi="Arial" w:cs="Arial"/>
          <w:sz w:val="24"/>
          <w:szCs w:val="24"/>
        </w:rPr>
        <w:t xml:space="preserve">Navedite zdravstvene posebnosti vašega otroka, morebitne bolezni, alergije, obvezna zdravila in </w:t>
      </w:r>
    </w:p>
    <w:p w14:paraId="2B51D7A4" w14:textId="77777777" w:rsidR="001D356E" w:rsidRDefault="001D356E" w:rsidP="00497B83">
      <w:pPr>
        <w:pBdr>
          <w:bottom w:val="single" w:sz="12" w:space="1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2B51D7A5" w14:textId="77777777" w:rsidR="00DF76A4" w:rsidRPr="00A223FD" w:rsidRDefault="00DF76A4" w:rsidP="00497B83">
      <w:pPr>
        <w:pBdr>
          <w:bottom w:val="single" w:sz="12" w:space="1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223FD">
        <w:rPr>
          <w:rFonts w:ascii="Arial" w:hAnsi="Arial" w:cs="Arial"/>
          <w:sz w:val="24"/>
          <w:szCs w:val="24"/>
        </w:rPr>
        <w:t xml:space="preserve">zdravniške diete: </w:t>
      </w:r>
      <w:r w:rsidR="00AE1406">
        <w:rPr>
          <w:rFonts w:ascii="Arial" w:hAnsi="Arial" w:cs="Arial"/>
          <w:sz w:val="24"/>
          <w:szCs w:val="24"/>
        </w:rPr>
        <w:t>________________________________________________________________</w:t>
      </w:r>
    </w:p>
    <w:p w14:paraId="2B51D7A6" w14:textId="77777777" w:rsidR="00FF0C0C" w:rsidRDefault="00FF0C0C" w:rsidP="00497B83">
      <w:pPr>
        <w:pBdr>
          <w:bottom w:val="single" w:sz="12" w:space="1" w:color="auto"/>
        </w:pBdr>
        <w:spacing w:after="0" w:line="480" w:lineRule="auto"/>
        <w:jc w:val="both"/>
        <w:rPr>
          <w:rFonts w:ascii="Arial" w:hAnsi="Arial" w:cs="Arial"/>
          <w:sz w:val="24"/>
          <w:szCs w:val="24"/>
        </w:rPr>
      </w:pPr>
    </w:p>
    <w:p w14:paraId="2B51D7A7" w14:textId="77777777" w:rsidR="00895EAB" w:rsidRDefault="00895EAB" w:rsidP="00895EAB">
      <w:pPr>
        <w:jc w:val="both"/>
        <w:rPr>
          <w:rFonts w:ascii="Arial" w:hAnsi="Arial" w:cs="Arial"/>
        </w:rPr>
      </w:pPr>
    </w:p>
    <w:p w14:paraId="682565C4" w14:textId="7DBE11D3" w:rsidR="00554829" w:rsidRPr="00554829" w:rsidRDefault="00554829" w:rsidP="00554829">
      <w:pPr>
        <w:tabs>
          <w:tab w:val="left" w:pos="8434"/>
        </w:tabs>
        <w:rPr>
          <w:rFonts w:ascii="Arial" w:hAnsi="Arial" w:cs="Arial"/>
        </w:rPr>
      </w:pPr>
      <w:r>
        <w:rPr>
          <w:rFonts w:ascii="Arial" w:hAnsi="Arial" w:cs="Arial"/>
        </w:rPr>
        <w:tab/>
      </w:r>
    </w:p>
    <w:sectPr w:rsidR="00554829" w:rsidRPr="00554829" w:rsidSect="00260C7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720" w:right="720" w:bottom="720" w:left="720" w:header="227" w:footer="6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295B1F" w14:textId="77777777" w:rsidR="00284BCB" w:rsidRDefault="00284BCB" w:rsidP="00363D35">
      <w:pPr>
        <w:spacing w:after="0" w:line="240" w:lineRule="auto"/>
      </w:pPr>
      <w:r>
        <w:separator/>
      </w:r>
    </w:p>
  </w:endnote>
  <w:endnote w:type="continuationSeparator" w:id="0">
    <w:p w14:paraId="7790CEDF" w14:textId="77777777" w:rsidR="00284BCB" w:rsidRDefault="00284BCB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17101D" w14:textId="77777777" w:rsidR="00943D75" w:rsidRDefault="00943D75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51D7B2" w14:textId="77777777" w:rsidR="009A37FB" w:rsidRDefault="009A37FB">
    <w:pPr>
      <w:pStyle w:val="Noga"/>
      <w:jc w:val="center"/>
    </w:pPr>
  </w:p>
  <w:p w14:paraId="2B51D7B3" w14:textId="77777777" w:rsidR="009A37FB" w:rsidRPr="00BD2A2C" w:rsidRDefault="00284BCB" w:rsidP="004A55BE">
    <w:pPr>
      <w:pStyle w:val="Noga"/>
      <w:ind w:left="3252" w:firstLine="4536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11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2148812"/>
            <w:docPartObj>
              <w:docPartGallery w:val="Page Numbers (Top of Page)"/>
              <w:docPartUnique/>
            </w:docPartObj>
          </w:sdtPr>
          <w:sdtEndPr/>
          <w:sdtContent>
            <w:r w:rsidR="009A37FB" w:rsidRPr="00BD2A2C">
              <w:rPr>
                <w:rFonts w:ascii="Times New Roman" w:hAnsi="Times New Roman" w:cs="Times New Roman"/>
              </w:rPr>
              <w:t xml:space="preserve">Stran </w:t>
            </w:r>
            <w:r w:rsidR="00BA37AE" w:rsidRPr="00BD2A2C">
              <w:rPr>
                <w:rFonts w:ascii="Times New Roman" w:hAnsi="Times New Roman" w:cs="Times New Roman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</w:rPr>
              <w:instrText>PAGE</w:instrText>
            </w:r>
            <w:r w:rsidR="00BA37AE" w:rsidRPr="00BD2A2C">
              <w:rPr>
                <w:rFonts w:ascii="Times New Roman" w:hAnsi="Times New Roman" w:cs="Times New Roman"/>
              </w:rPr>
              <w:fldChar w:fldCharType="separate"/>
            </w:r>
            <w:r w:rsidR="0030191D">
              <w:rPr>
                <w:rFonts w:ascii="Times New Roman" w:hAnsi="Times New Roman" w:cs="Times New Roman"/>
                <w:noProof/>
              </w:rPr>
              <w:t>2</w:t>
            </w:r>
            <w:r w:rsidR="00BA37AE" w:rsidRPr="00BD2A2C">
              <w:rPr>
                <w:rFonts w:ascii="Times New Roman" w:hAnsi="Times New Roman" w:cs="Times New Roman"/>
              </w:rPr>
              <w:fldChar w:fldCharType="end"/>
            </w:r>
            <w:r w:rsidR="009A37FB" w:rsidRPr="00BD2A2C">
              <w:rPr>
                <w:rFonts w:ascii="Times New Roman" w:hAnsi="Times New Roman" w:cs="Times New Roman"/>
              </w:rPr>
              <w:t xml:space="preserve"> od </w:t>
            </w:r>
            <w:r w:rsidR="00BA37AE" w:rsidRPr="00BD2A2C">
              <w:rPr>
                <w:rFonts w:ascii="Times New Roman" w:hAnsi="Times New Roman" w:cs="Times New Roman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</w:rPr>
              <w:instrText>NUMPAGES</w:instrText>
            </w:r>
            <w:r w:rsidR="00BA37AE" w:rsidRPr="00BD2A2C">
              <w:rPr>
                <w:rFonts w:ascii="Times New Roman" w:hAnsi="Times New Roman" w:cs="Times New Roman"/>
              </w:rPr>
              <w:fldChar w:fldCharType="separate"/>
            </w:r>
            <w:r w:rsidR="0030191D">
              <w:rPr>
                <w:rFonts w:ascii="Times New Roman" w:hAnsi="Times New Roman" w:cs="Times New Roman"/>
                <w:noProof/>
              </w:rPr>
              <w:t>2</w:t>
            </w:r>
            <w:r w:rsidR="00BA37AE" w:rsidRPr="00BD2A2C">
              <w:rPr>
                <w:rFonts w:ascii="Times New Roman" w:hAnsi="Times New Roman" w:cs="Times New Roman"/>
              </w:rPr>
              <w:fldChar w:fldCharType="end"/>
            </w:r>
          </w:sdtContent>
        </w:sdt>
      </w:sdtContent>
    </w:sdt>
  </w:p>
  <w:p w14:paraId="2B51D7B4" w14:textId="77777777" w:rsidR="009A37FB" w:rsidRDefault="009A37FB" w:rsidP="006802F6">
    <w:pPr>
      <w:pStyle w:val="Nog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668300683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64311C67" w14:textId="43F283A2" w:rsidR="00554829" w:rsidRDefault="00554829">
            <w:pPr>
              <w:pStyle w:val="Noga"/>
            </w:pPr>
            <w:r w:rsidRPr="00554829">
              <w:t xml:space="preserve">Stran </w:t>
            </w:r>
            <w:r w:rsidRPr="00554829">
              <w:rPr>
                <w:sz w:val="24"/>
                <w:szCs w:val="24"/>
              </w:rPr>
              <w:fldChar w:fldCharType="begin"/>
            </w:r>
            <w:r w:rsidRPr="00554829">
              <w:instrText xml:space="preserve"> PAGE </w:instrText>
            </w:r>
            <w:r w:rsidRPr="00554829">
              <w:rPr>
                <w:sz w:val="24"/>
                <w:szCs w:val="24"/>
              </w:rPr>
              <w:fldChar w:fldCharType="separate"/>
            </w:r>
            <w:r w:rsidRPr="00554829">
              <w:rPr>
                <w:noProof/>
              </w:rPr>
              <w:t>2</w:t>
            </w:r>
            <w:r w:rsidRPr="00554829">
              <w:rPr>
                <w:sz w:val="24"/>
                <w:szCs w:val="24"/>
              </w:rPr>
              <w:fldChar w:fldCharType="end"/>
            </w:r>
            <w:r w:rsidRPr="00554829">
              <w:t xml:space="preserve"> od </w:t>
            </w:r>
            <w:fldSimple w:instr=" NUMPAGES  ">
              <w:r w:rsidRPr="00554829">
                <w:rPr>
                  <w:noProof/>
                </w:rPr>
                <w:t>2</w:t>
              </w:r>
            </w:fldSimple>
            <w:r w:rsidRPr="00554829">
              <w:rPr>
                <w:sz w:val="24"/>
                <w:szCs w:val="24"/>
              </w:rPr>
              <w:t xml:space="preserve">                                                                                              </w:t>
            </w:r>
            <w:r w:rsidR="00CB04BC">
              <w:rPr>
                <w:sz w:val="24"/>
                <w:szCs w:val="24"/>
              </w:rPr>
              <w:t xml:space="preserve">             </w:t>
            </w:r>
            <w:proofErr w:type="spellStart"/>
            <w:r w:rsidRPr="00554829">
              <w:rPr>
                <w:sz w:val="24"/>
                <w:szCs w:val="24"/>
              </w:rPr>
              <w:t>Obr_</w:t>
            </w:r>
            <w:r>
              <w:rPr>
                <w:sz w:val="24"/>
                <w:szCs w:val="24"/>
              </w:rPr>
              <w:t>Soglasje</w:t>
            </w:r>
            <w:proofErr w:type="spellEnd"/>
            <w:r w:rsidR="00CB04BC">
              <w:rPr>
                <w:sz w:val="24"/>
                <w:szCs w:val="24"/>
              </w:rPr>
              <w:t xml:space="preserve"> staršev</w:t>
            </w:r>
            <w:r w:rsidRPr="00554829">
              <w:rPr>
                <w:sz w:val="24"/>
                <w:szCs w:val="24"/>
              </w:rPr>
              <w:t>_28-05-2026(1)</w:t>
            </w:r>
          </w:p>
        </w:sdtContent>
      </w:sdt>
    </w:sdtContent>
  </w:sdt>
  <w:p w14:paraId="2B51D7BB" w14:textId="77777777" w:rsidR="009A37FB" w:rsidRPr="00FF0C0C" w:rsidRDefault="009A37FB">
    <w:pPr>
      <w:pStyle w:val="Noga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CE4546" w14:textId="77777777" w:rsidR="00284BCB" w:rsidRDefault="00284BCB" w:rsidP="00363D35">
      <w:pPr>
        <w:spacing w:after="0" w:line="240" w:lineRule="auto"/>
      </w:pPr>
      <w:r>
        <w:separator/>
      </w:r>
    </w:p>
  </w:footnote>
  <w:footnote w:type="continuationSeparator" w:id="0">
    <w:p w14:paraId="414711E7" w14:textId="77777777" w:rsidR="00284BCB" w:rsidRDefault="00284BCB" w:rsidP="00363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51D7B0" w14:textId="77777777" w:rsidR="009A37FB" w:rsidRDefault="00284BCB">
    <w:pPr>
      <w:pStyle w:val="Glava"/>
    </w:pPr>
    <w:r>
      <w:rPr>
        <w:noProof/>
        <w:lang w:eastAsia="sl-SI"/>
      </w:rPr>
      <w:pict w14:anchorId="2B51D7B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1040" type="#_x0000_t75" style="position:absolute;margin-left:0;margin-top:0;width:453.25pt;height:435.85pt;z-index:-251657216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51D7B1" w14:textId="77777777" w:rsidR="009A37FB" w:rsidRDefault="00284BCB" w:rsidP="00E563A2">
    <w:pPr>
      <w:pStyle w:val="Glava"/>
      <w:tabs>
        <w:tab w:val="clear" w:pos="9072"/>
        <w:tab w:val="right" w:pos="9639"/>
      </w:tabs>
    </w:pPr>
    <w:r>
      <w:rPr>
        <w:noProof/>
        <w:lang w:eastAsia="sl-SI"/>
      </w:rPr>
      <w:pict w14:anchorId="2B51D7B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9" o:spid="_x0000_s1041" type="#_x0000_t75" style="position:absolute;margin-left:0;margin-top:0;width:453.25pt;height:435.85pt;z-index:-251656192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9A37FB">
      <w:tab/>
    </w:r>
    <w:r w:rsidR="009A37FB">
      <w:tab/>
      <w:t xml:space="preserve">              </w:t>
    </w:r>
    <w:r w:rsidR="009A37FB">
      <w:rPr>
        <w:noProof/>
        <w:lang w:eastAsia="sl-SI"/>
      </w:rPr>
      <w:drawing>
        <wp:inline distT="0" distB="0" distL="0" distR="0" wp14:anchorId="2B51D7BE" wp14:editId="2B51D7BF">
          <wp:extent cx="1217455" cy="1080000"/>
          <wp:effectExtent l="19050" t="0" r="1745" b="0"/>
          <wp:docPr id="17" name="Slika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7455" cy="1080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51D7B8" w14:textId="5C7E33C6" w:rsidR="009A37FB" w:rsidRDefault="00943D75" w:rsidP="00815420">
    <w:pPr>
      <w:pStyle w:val="Glava"/>
      <w:tabs>
        <w:tab w:val="right" w:pos="8364"/>
        <w:tab w:val="left" w:pos="8647"/>
      </w:tabs>
    </w:pPr>
    <w:r>
      <w:rPr>
        <w:noProof/>
      </w:rPr>
      <w:drawing>
        <wp:anchor distT="0" distB="0" distL="114300" distR="114300" simplePos="0" relativeHeight="251671552" behindDoc="0" locked="0" layoutInCell="1" allowOverlap="1" wp14:anchorId="61AA128C" wp14:editId="48CB7606">
          <wp:simplePos x="0" y="0"/>
          <wp:positionH relativeFrom="column">
            <wp:posOffset>452120</wp:posOffset>
          </wp:positionH>
          <wp:positionV relativeFrom="paragraph">
            <wp:posOffset>58239</wp:posOffset>
          </wp:positionV>
          <wp:extent cx="1852295" cy="828675"/>
          <wp:effectExtent l="0" t="0" r="0" b="9525"/>
          <wp:wrapTopAndBottom/>
          <wp:docPr id="207433967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2295" cy="828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15420">
      <w:rPr>
        <w:noProof/>
        <w:lang w:eastAsia="sl-SI"/>
      </w:rPr>
      <w:drawing>
        <wp:anchor distT="0" distB="0" distL="114300" distR="114300" simplePos="0" relativeHeight="251669504" behindDoc="0" locked="0" layoutInCell="1" allowOverlap="1" wp14:anchorId="2B51D7C4" wp14:editId="1563AF3A">
          <wp:simplePos x="0" y="0"/>
          <wp:positionH relativeFrom="margin">
            <wp:posOffset>4161790</wp:posOffset>
          </wp:positionH>
          <wp:positionV relativeFrom="margin">
            <wp:posOffset>-758693</wp:posOffset>
          </wp:positionV>
          <wp:extent cx="1934845" cy="386080"/>
          <wp:effectExtent l="0" t="0" r="8255" b="0"/>
          <wp:wrapSquare wrapText="bothSides"/>
          <wp:docPr id="15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34845" cy="3860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94A58">
      <w:rPr>
        <w:noProof/>
        <w:lang w:eastAsia="sl-SI"/>
      </w:rPr>
      <w:drawing>
        <wp:anchor distT="0" distB="0" distL="114300" distR="114300" simplePos="0" relativeHeight="251666432" behindDoc="1" locked="0" layoutInCell="0" allowOverlap="1" wp14:anchorId="2B51D7C0" wp14:editId="2672675E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0" t="0" r="0" b="8255"/>
          <wp:wrapNone/>
          <wp:docPr id="2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B7831">
      <w:t xml:space="preserve">        </w:t>
    </w:r>
    <w:r w:rsidR="000B7831">
      <w:rPr>
        <w:noProof/>
        <w:lang w:eastAsia="sl-SI"/>
      </w:rPr>
      <w:drawing>
        <wp:anchor distT="0" distB="0" distL="114300" distR="114300" simplePos="0" relativeHeight="251665408" behindDoc="1" locked="0" layoutInCell="0" allowOverlap="1" wp14:anchorId="2B51D7C2" wp14:editId="2B51D7C3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0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0B7831">
      <w:t xml:space="preserve">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141B2F"/>
    <w:multiLevelType w:val="hybridMultilevel"/>
    <w:tmpl w:val="71E27B40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B20813"/>
    <w:multiLevelType w:val="hybridMultilevel"/>
    <w:tmpl w:val="C6DA1986"/>
    <w:lvl w:ilvl="0" w:tplc="4B58D04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rebuchet MS" w:eastAsia="Tunga" w:hAnsi="Trebuchet MS" w:cs="Tunga" w:hint="default"/>
      </w:rPr>
    </w:lvl>
    <w:lvl w:ilvl="1" w:tplc="0424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4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4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4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4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4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DF92803"/>
    <w:multiLevelType w:val="hybridMultilevel"/>
    <w:tmpl w:val="590EF77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5A4F9F"/>
    <w:multiLevelType w:val="hybridMultilevel"/>
    <w:tmpl w:val="A920D86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B5D3DF9"/>
    <w:multiLevelType w:val="hybridMultilevel"/>
    <w:tmpl w:val="B62655DA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24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6CAC620F"/>
    <w:multiLevelType w:val="hybridMultilevel"/>
    <w:tmpl w:val="57BC5A64"/>
    <w:lvl w:ilvl="0" w:tplc="BD96C19E">
      <w:start w:val="9"/>
      <w:numFmt w:val="bullet"/>
      <w:lvlText w:val="-"/>
      <w:lvlJc w:val="left"/>
      <w:pPr>
        <w:ind w:left="1428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 w16cid:durableId="487788223">
    <w:abstractNumId w:val="1"/>
  </w:num>
  <w:num w:numId="2" w16cid:durableId="398986424">
    <w:abstractNumId w:val="6"/>
  </w:num>
  <w:num w:numId="3" w16cid:durableId="140538727">
    <w:abstractNumId w:val="5"/>
  </w:num>
  <w:num w:numId="4" w16cid:durableId="1732263982">
    <w:abstractNumId w:val="0"/>
  </w:num>
  <w:num w:numId="5" w16cid:durableId="1914897352">
    <w:abstractNumId w:val="4"/>
  </w:num>
  <w:num w:numId="6" w16cid:durableId="659236834">
    <w:abstractNumId w:val="8"/>
  </w:num>
  <w:num w:numId="7" w16cid:durableId="1653218836">
    <w:abstractNumId w:val="3"/>
  </w:num>
  <w:num w:numId="8" w16cid:durableId="1775982479">
    <w:abstractNumId w:val="7"/>
  </w:num>
  <w:num w:numId="9" w16cid:durableId="1828552051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TIxNrA0NTE0MDVS0lEKTi0uzszPAykwrQUA46HlNiwAAAA="/>
  </w:docVars>
  <w:rsids>
    <w:rsidRoot w:val="00363D35"/>
    <w:rsid w:val="00007C55"/>
    <w:rsid w:val="0001052F"/>
    <w:rsid w:val="000149BF"/>
    <w:rsid w:val="000222F5"/>
    <w:rsid w:val="00025FE2"/>
    <w:rsid w:val="00026277"/>
    <w:rsid w:val="0002744B"/>
    <w:rsid w:val="00040591"/>
    <w:rsid w:val="000648A3"/>
    <w:rsid w:val="0006497E"/>
    <w:rsid w:val="0007259B"/>
    <w:rsid w:val="000821CB"/>
    <w:rsid w:val="00094C52"/>
    <w:rsid w:val="000956EB"/>
    <w:rsid w:val="000A1042"/>
    <w:rsid w:val="000B7831"/>
    <w:rsid w:val="000D638F"/>
    <w:rsid w:val="000E473E"/>
    <w:rsid w:val="000E7397"/>
    <w:rsid w:val="0010137A"/>
    <w:rsid w:val="001117D8"/>
    <w:rsid w:val="001270BD"/>
    <w:rsid w:val="00132A4B"/>
    <w:rsid w:val="00133BA8"/>
    <w:rsid w:val="0013671A"/>
    <w:rsid w:val="00141236"/>
    <w:rsid w:val="00145503"/>
    <w:rsid w:val="001463CF"/>
    <w:rsid w:val="00157BC0"/>
    <w:rsid w:val="001619B9"/>
    <w:rsid w:val="00164986"/>
    <w:rsid w:val="00173AD6"/>
    <w:rsid w:val="0018123D"/>
    <w:rsid w:val="00186BE5"/>
    <w:rsid w:val="00194275"/>
    <w:rsid w:val="001B27BB"/>
    <w:rsid w:val="001B781B"/>
    <w:rsid w:val="001C1257"/>
    <w:rsid w:val="001C579A"/>
    <w:rsid w:val="001D356E"/>
    <w:rsid w:val="001F479A"/>
    <w:rsid w:val="001F773A"/>
    <w:rsid w:val="001F7AAA"/>
    <w:rsid w:val="002049F3"/>
    <w:rsid w:val="00212DDD"/>
    <w:rsid w:val="002165F1"/>
    <w:rsid w:val="00221C43"/>
    <w:rsid w:val="00221CD1"/>
    <w:rsid w:val="002329EE"/>
    <w:rsid w:val="0024465C"/>
    <w:rsid w:val="00245EC2"/>
    <w:rsid w:val="00252181"/>
    <w:rsid w:val="00255876"/>
    <w:rsid w:val="00260C7C"/>
    <w:rsid w:val="00273C4D"/>
    <w:rsid w:val="00284BCB"/>
    <w:rsid w:val="00294239"/>
    <w:rsid w:val="00294B16"/>
    <w:rsid w:val="00297FFE"/>
    <w:rsid w:val="002B42B2"/>
    <w:rsid w:val="002B505D"/>
    <w:rsid w:val="002B643B"/>
    <w:rsid w:val="002C24D1"/>
    <w:rsid w:val="002C5FB7"/>
    <w:rsid w:val="002D64F0"/>
    <w:rsid w:val="002E15DE"/>
    <w:rsid w:val="002E77F5"/>
    <w:rsid w:val="002E7A76"/>
    <w:rsid w:val="0030191D"/>
    <w:rsid w:val="00302D17"/>
    <w:rsid w:val="003106F3"/>
    <w:rsid w:val="00315AC9"/>
    <w:rsid w:val="00326EE9"/>
    <w:rsid w:val="00332B04"/>
    <w:rsid w:val="0035345C"/>
    <w:rsid w:val="00360F48"/>
    <w:rsid w:val="00363D35"/>
    <w:rsid w:val="00364237"/>
    <w:rsid w:val="00372EA2"/>
    <w:rsid w:val="0037752D"/>
    <w:rsid w:val="003958E8"/>
    <w:rsid w:val="003B1BFA"/>
    <w:rsid w:val="003B4134"/>
    <w:rsid w:val="003C248F"/>
    <w:rsid w:val="003E3227"/>
    <w:rsid w:val="003E79DB"/>
    <w:rsid w:val="003F1B48"/>
    <w:rsid w:val="003F4A4A"/>
    <w:rsid w:val="0043664E"/>
    <w:rsid w:val="0043745D"/>
    <w:rsid w:val="00445E9A"/>
    <w:rsid w:val="00452B45"/>
    <w:rsid w:val="00454A78"/>
    <w:rsid w:val="004563FF"/>
    <w:rsid w:val="00466B17"/>
    <w:rsid w:val="00481731"/>
    <w:rsid w:val="00492217"/>
    <w:rsid w:val="004932CE"/>
    <w:rsid w:val="0049456E"/>
    <w:rsid w:val="00497B83"/>
    <w:rsid w:val="004A55BE"/>
    <w:rsid w:val="004B561C"/>
    <w:rsid w:val="004C1148"/>
    <w:rsid w:val="004C501D"/>
    <w:rsid w:val="004C6504"/>
    <w:rsid w:val="004C753E"/>
    <w:rsid w:val="004D04AC"/>
    <w:rsid w:val="004D0A53"/>
    <w:rsid w:val="004D2E2B"/>
    <w:rsid w:val="004E02CD"/>
    <w:rsid w:val="004E64C9"/>
    <w:rsid w:val="004F47B3"/>
    <w:rsid w:val="005230DD"/>
    <w:rsid w:val="00524415"/>
    <w:rsid w:val="00526A85"/>
    <w:rsid w:val="00527064"/>
    <w:rsid w:val="00540C8D"/>
    <w:rsid w:val="00546CBB"/>
    <w:rsid w:val="00554829"/>
    <w:rsid w:val="0056078C"/>
    <w:rsid w:val="00574420"/>
    <w:rsid w:val="00575066"/>
    <w:rsid w:val="005852A7"/>
    <w:rsid w:val="00594A58"/>
    <w:rsid w:val="005A3F5E"/>
    <w:rsid w:val="005C6C6B"/>
    <w:rsid w:val="005D0044"/>
    <w:rsid w:val="005D221A"/>
    <w:rsid w:val="005E16A1"/>
    <w:rsid w:val="005F365D"/>
    <w:rsid w:val="005F3D20"/>
    <w:rsid w:val="005F6A50"/>
    <w:rsid w:val="005F7DB8"/>
    <w:rsid w:val="00600F80"/>
    <w:rsid w:val="00614166"/>
    <w:rsid w:val="00624242"/>
    <w:rsid w:val="00633826"/>
    <w:rsid w:val="00644B8F"/>
    <w:rsid w:val="006710FF"/>
    <w:rsid w:val="0067415C"/>
    <w:rsid w:val="006802F6"/>
    <w:rsid w:val="00680896"/>
    <w:rsid w:val="0069124A"/>
    <w:rsid w:val="00695D8F"/>
    <w:rsid w:val="006A4255"/>
    <w:rsid w:val="006A6C0D"/>
    <w:rsid w:val="006A72CE"/>
    <w:rsid w:val="006B0E98"/>
    <w:rsid w:val="006B5C12"/>
    <w:rsid w:val="006B782F"/>
    <w:rsid w:val="006C1060"/>
    <w:rsid w:val="006E09D4"/>
    <w:rsid w:val="006E7BED"/>
    <w:rsid w:val="00713181"/>
    <w:rsid w:val="00721851"/>
    <w:rsid w:val="00737474"/>
    <w:rsid w:val="00751B79"/>
    <w:rsid w:val="00780AA3"/>
    <w:rsid w:val="007877AD"/>
    <w:rsid w:val="0079775D"/>
    <w:rsid w:val="007B2299"/>
    <w:rsid w:val="007C147D"/>
    <w:rsid w:val="007C2C47"/>
    <w:rsid w:val="007C2E4C"/>
    <w:rsid w:val="007C5D4D"/>
    <w:rsid w:val="007D5276"/>
    <w:rsid w:val="007E20A3"/>
    <w:rsid w:val="007E4C7E"/>
    <w:rsid w:val="007E5636"/>
    <w:rsid w:val="00800417"/>
    <w:rsid w:val="00810F8A"/>
    <w:rsid w:val="008117CD"/>
    <w:rsid w:val="00815420"/>
    <w:rsid w:val="00816D8A"/>
    <w:rsid w:val="008259F9"/>
    <w:rsid w:val="00835910"/>
    <w:rsid w:val="0083679A"/>
    <w:rsid w:val="00845AEA"/>
    <w:rsid w:val="00846345"/>
    <w:rsid w:val="00851451"/>
    <w:rsid w:val="00861112"/>
    <w:rsid w:val="0086310B"/>
    <w:rsid w:val="008635E1"/>
    <w:rsid w:val="00865C6B"/>
    <w:rsid w:val="00895EAB"/>
    <w:rsid w:val="008A4A0F"/>
    <w:rsid w:val="008A586C"/>
    <w:rsid w:val="008C07A9"/>
    <w:rsid w:val="008C25A6"/>
    <w:rsid w:val="008C3D2E"/>
    <w:rsid w:val="008E2BA3"/>
    <w:rsid w:val="008E69A8"/>
    <w:rsid w:val="008F0C96"/>
    <w:rsid w:val="008F6940"/>
    <w:rsid w:val="00902BB3"/>
    <w:rsid w:val="00910976"/>
    <w:rsid w:val="00912F28"/>
    <w:rsid w:val="009150C0"/>
    <w:rsid w:val="00930651"/>
    <w:rsid w:val="00943D75"/>
    <w:rsid w:val="00946628"/>
    <w:rsid w:val="00950D08"/>
    <w:rsid w:val="00962F5B"/>
    <w:rsid w:val="00966365"/>
    <w:rsid w:val="009700C6"/>
    <w:rsid w:val="00973002"/>
    <w:rsid w:val="00975504"/>
    <w:rsid w:val="009768F2"/>
    <w:rsid w:val="00983A7F"/>
    <w:rsid w:val="00991658"/>
    <w:rsid w:val="009934F3"/>
    <w:rsid w:val="009A1B8A"/>
    <w:rsid w:val="009A37FB"/>
    <w:rsid w:val="009B2031"/>
    <w:rsid w:val="009B2802"/>
    <w:rsid w:val="009B2C1E"/>
    <w:rsid w:val="009C0400"/>
    <w:rsid w:val="009C257A"/>
    <w:rsid w:val="009C40D1"/>
    <w:rsid w:val="009D73F9"/>
    <w:rsid w:val="009E7D58"/>
    <w:rsid w:val="00A162C2"/>
    <w:rsid w:val="00A223FD"/>
    <w:rsid w:val="00A23E9A"/>
    <w:rsid w:val="00A4576A"/>
    <w:rsid w:val="00A52796"/>
    <w:rsid w:val="00A618D8"/>
    <w:rsid w:val="00A65BDB"/>
    <w:rsid w:val="00A82E07"/>
    <w:rsid w:val="00A926C2"/>
    <w:rsid w:val="00AA2410"/>
    <w:rsid w:val="00AA2DF6"/>
    <w:rsid w:val="00AA3ACE"/>
    <w:rsid w:val="00AA6C56"/>
    <w:rsid w:val="00AA76C8"/>
    <w:rsid w:val="00AB5948"/>
    <w:rsid w:val="00AB6534"/>
    <w:rsid w:val="00AD0609"/>
    <w:rsid w:val="00AD478E"/>
    <w:rsid w:val="00AE1406"/>
    <w:rsid w:val="00AE599F"/>
    <w:rsid w:val="00B05A13"/>
    <w:rsid w:val="00B1143B"/>
    <w:rsid w:val="00B23CD5"/>
    <w:rsid w:val="00B251DF"/>
    <w:rsid w:val="00B30A6E"/>
    <w:rsid w:val="00B30BF9"/>
    <w:rsid w:val="00B43034"/>
    <w:rsid w:val="00B45AA9"/>
    <w:rsid w:val="00B5413A"/>
    <w:rsid w:val="00B57A07"/>
    <w:rsid w:val="00B8038D"/>
    <w:rsid w:val="00B80F39"/>
    <w:rsid w:val="00B83027"/>
    <w:rsid w:val="00B839F9"/>
    <w:rsid w:val="00B862E7"/>
    <w:rsid w:val="00BA37AE"/>
    <w:rsid w:val="00BA429B"/>
    <w:rsid w:val="00BA696A"/>
    <w:rsid w:val="00BB4ABD"/>
    <w:rsid w:val="00BB6724"/>
    <w:rsid w:val="00BB6BF6"/>
    <w:rsid w:val="00BC241C"/>
    <w:rsid w:val="00BD2A2C"/>
    <w:rsid w:val="00BE03C3"/>
    <w:rsid w:val="00BF1005"/>
    <w:rsid w:val="00BF31E0"/>
    <w:rsid w:val="00BF5EF9"/>
    <w:rsid w:val="00C01F52"/>
    <w:rsid w:val="00C05AE7"/>
    <w:rsid w:val="00C06B9D"/>
    <w:rsid w:val="00C146E4"/>
    <w:rsid w:val="00C15E7F"/>
    <w:rsid w:val="00C178B1"/>
    <w:rsid w:val="00C27C45"/>
    <w:rsid w:val="00C452EB"/>
    <w:rsid w:val="00C52FA3"/>
    <w:rsid w:val="00C6324B"/>
    <w:rsid w:val="00C64AE9"/>
    <w:rsid w:val="00C705B5"/>
    <w:rsid w:val="00C72715"/>
    <w:rsid w:val="00C73909"/>
    <w:rsid w:val="00C75F6F"/>
    <w:rsid w:val="00C91961"/>
    <w:rsid w:val="00C9604F"/>
    <w:rsid w:val="00C970C3"/>
    <w:rsid w:val="00CA465C"/>
    <w:rsid w:val="00CA5E6E"/>
    <w:rsid w:val="00CB04BC"/>
    <w:rsid w:val="00CD104C"/>
    <w:rsid w:val="00CD127E"/>
    <w:rsid w:val="00CD44A4"/>
    <w:rsid w:val="00CE1905"/>
    <w:rsid w:val="00CE737C"/>
    <w:rsid w:val="00CF0070"/>
    <w:rsid w:val="00CF386A"/>
    <w:rsid w:val="00CF6843"/>
    <w:rsid w:val="00D060AA"/>
    <w:rsid w:val="00D073FA"/>
    <w:rsid w:val="00D07B7D"/>
    <w:rsid w:val="00D10731"/>
    <w:rsid w:val="00D12AFC"/>
    <w:rsid w:val="00D139EA"/>
    <w:rsid w:val="00D14D40"/>
    <w:rsid w:val="00D16942"/>
    <w:rsid w:val="00D175E3"/>
    <w:rsid w:val="00D2387A"/>
    <w:rsid w:val="00D31D62"/>
    <w:rsid w:val="00D5664E"/>
    <w:rsid w:val="00D64F11"/>
    <w:rsid w:val="00D70C1D"/>
    <w:rsid w:val="00D71123"/>
    <w:rsid w:val="00D71802"/>
    <w:rsid w:val="00D85AF7"/>
    <w:rsid w:val="00D949AF"/>
    <w:rsid w:val="00DB65E9"/>
    <w:rsid w:val="00DC3119"/>
    <w:rsid w:val="00DD35F6"/>
    <w:rsid w:val="00DD685B"/>
    <w:rsid w:val="00DE0BC2"/>
    <w:rsid w:val="00DE21D9"/>
    <w:rsid w:val="00DE57E2"/>
    <w:rsid w:val="00DE6364"/>
    <w:rsid w:val="00DF0815"/>
    <w:rsid w:val="00DF127D"/>
    <w:rsid w:val="00DF162C"/>
    <w:rsid w:val="00DF17C8"/>
    <w:rsid w:val="00DF76A4"/>
    <w:rsid w:val="00E16F4D"/>
    <w:rsid w:val="00E2358B"/>
    <w:rsid w:val="00E23662"/>
    <w:rsid w:val="00E3738A"/>
    <w:rsid w:val="00E43D5E"/>
    <w:rsid w:val="00E51423"/>
    <w:rsid w:val="00E563A2"/>
    <w:rsid w:val="00E601A8"/>
    <w:rsid w:val="00E62C09"/>
    <w:rsid w:val="00E670F5"/>
    <w:rsid w:val="00E80275"/>
    <w:rsid w:val="00E848D6"/>
    <w:rsid w:val="00E97E1D"/>
    <w:rsid w:val="00EB006B"/>
    <w:rsid w:val="00EB0D2A"/>
    <w:rsid w:val="00EB78A5"/>
    <w:rsid w:val="00EC1FD4"/>
    <w:rsid w:val="00EC389D"/>
    <w:rsid w:val="00EF2572"/>
    <w:rsid w:val="00EF5CBF"/>
    <w:rsid w:val="00F10931"/>
    <w:rsid w:val="00F1254E"/>
    <w:rsid w:val="00F15847"/>
    <w:rsid w:val="00F25887"/>
    <w:rsid w:val="00F31112"/>
    <w:rsid w:val="00F37B44"/>
    <w:rsid w:val="00F400B0"/>
    <w:rsid w:val="00F469BE"/>
    <w:rsid w:val="00F504E9"/>
    <w:rsid w:val="00F84EC1"/>
    <w:rsid w:val="00FB43C5"/>
    <w:rsid w:val="00FC0F1A"/>
    <w:rsid w:val="00FC5C3A"/>
    <w:rsid w:val="00FC66F3"/>
    <w:rsid w:val="00FC6D7B"/>
    <w:rsid w:val="00FC7C12"/>
    <w:rsid w:val="00FD4BBB"/>
    <w:rsid w:val="00FD4D2F"/>
    <w:rsid w:val="00FE4430"/>
    <w:rsid w:val="00FF0C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B51D78D"/>
  <w15:docId w15:val="{C3215F7D-92E8-4E5B-809B-0F4A4EE749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80AA3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59"/>
    <w:rsid w:val="005A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rsid w:val="00D2387A"/>
    <w:rPr>
      <w:color w:val="0000FF"/>
      <w:u w:val="single"/>
    </w:rPr>
  </w:style>
  <w:style w:type="character" w:styleId="Krepko">
    <w:name w:val="Strong"/>
    <w:basedOn w:val="Privzetapisavaodstavka"/>
    <w:qFormat/>
    <w:rsid w:val="00D2387A"/>
    <w:rPr>
      <w:b/>
      <w:bCs/>
    </w:rPr>
  </w:style>
  <w:style w:type="character" w:customStyle="1" w:styleId="apple-converted-space">
    <w:name w:val="apple-converted-space"/>
    <w:basedOn w:val="Privzetapisavaodstavka"/>
    <w:rsid w:val="00DF127D"/>
  </w:style>
  <w:style w:type="paragraph" w:customStyle="1" w:styleId="Odstavekseznama1">
    <w:name w:val="Odstavek seznama1"/>
    <w:basedOn w:val="Navaden"/>
    <w:uiPriority w:val="34"/>
    <w:qFormat/>
    <w:rsid w:val="0007259B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921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E2FB8EE-C748-4945-8D81-9CFA5ECBE1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35</Words>
  <Characters>1345</Characters>
  <Application>Microsoft Office Word</Application>
  <DocSecurity>0</DocSecurity>
  <Lines>11</Lines>
  <Paragraphs>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orabnik</dc:creator>
  <cp:lastModifiedBy>Špela Langus</cp:lastModifiedBy>
  <cp:revision>19</cp:revision>
  <cp:lastPrinted>2021-09-24T09:12:00Z</cp:lastPrinted>
  <dcterms:created xsi:type="dcterms:W3CDTF">2023-04-14T06:57:00Z</dcterms:created>
  <dcterms:modified xsi:type="dcterms:W3CDTF">2026-06-01T1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ddf432d-d462-45ab-83cf-9e8c49bce176</vt:lpwstr>
  </property>
</Properties>
</file>